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tia Makhovi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t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khovi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430 Littlefield Ct.  Lake Forest, IL, USA 6004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atiamakhovik@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49345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il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8/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2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